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Physicist position at [Institution Name] in Nepal Kathmandu. As a dedicated and experienced physicist with a strong foundation in both theoretical and experimental research, I am eager to contribute my expertise to advance scientific inquiry and innovation within this vibrant academic community. Nepal Kathmandu, with its unique cultural heritage and growing emphasis on STEM education, offers an inspiring environment for a physicist like myself to collaborate on meaningful projects that address local challenges while contributing to global scientific discourse.</w:t>
      </w:r>
    </w:p>
    <w:p>
      <w:pPr>
        <w:pStyle w:val="BodyText"/>
      </w:pPr>
      <w:r>
        <w:t xml:space="preserve">My academic journey began with a Bachelor’s degree in Physics from [University Name], where I developed a deep understanding of classical mechanics, quantum theory, and statistical physics. This was followed by a Master’s and Ph.D. in Experimental Physics at [University Name], during which I specialized in condensed matter physics and nanotechnology. My doctoral research focused on the synthesis and characterization of novel materials for energy storage applications, culminating in several peer-reviewed publications in reputable journals such as</w:t>
      </w:r>
      <w:r>
        <w:t xml:space="preserve"> </w:t>
      </w:r>
      <w:r>
        <w:rPr>
          <w:iCs/>
          <w:i/>
        </w:rPr>
        <w:t xml:space="preserve">Physical Review B</w:t>
      </w:r>
      <w:r>
        <w:t xml:space="preserve"> </w:t>
      </w:r>
      <w:r>
        <w:t xml:space="preserve">and</w:t>
      </w:r>
      <w:r>
        <w:t xml:space="preserve"> </w:t>
      </w:r>
      <w:r>
        <w:rPr>
          <w:iCs/>
          <w:i/>
        </w:rPr>
        <w:t xml:space="preserve">Nano Energy</w:t>
      </w:r>
      <w:r>
        <w:t xml:space="preserve">. These experiences honed my analytical skills, technical proficiency with advanced instrumentation, and ability to translate complex scientific concepts into practical solutions.</w:t>
      </w:r>
    </w:p>
    <w:p>
      <w:pPr>
        <w:pStyle w:val="BodyText"/>
      </w:pPr>
      <w:r>
        <w:t xml:space="preserve">Throughout my career, I have consistently sought opportunities to bridge the gap between academic research and real-world applications. As a postdoctoral researcher at [Institution Name], I led a project investigating the electronic properties of two-dimensional materials for use in next-generation solar cells. This work not only deepened my understanding of material science but also reinforced my commitment to sustainable technologies that align with Nepal’s growing need for renewable energy solutions. Additionally, I have collaborated on interdisciplinary projects involving astrophysics and environmental monitoring, demonstrating my adaptability and passion for tackling diverse scientific problems.</w:t>
      </w:r>
    </w:p>
    <w:p>
      <w:pPr>
        <w:pStyle w:val="BodyText"/>
      </w:pPr>
      <w:r>
        <w:t xml:space="preserve">What sets me apart as a Physicist is my ability to combine rigorous analytical thinking with a collaborative spirit. I thrive in dynamic environments where curiosity drives innovation, and I have mentored undergraduate students in experimental design, data analysis, and scientific communication. My work has also extended beyond the laboratory; I have actively participated in public science outreach programs to demystify physics for underserved communities. These experiences have taught me the importance of making science accessible and relevant to all, a principle I believe is especially vital in Nepal Kathmandu, where educational resources are often limited but the demand for scientific literacy is high.</w:t>
      </w:r>
    </w:p>
    <w:p>
      <w:pPr>
        <w:pStyle w:val="BodyText"/>
      </w:pPr>
      <w:r>
        <w:t xml:space="preserve">Choosing to apply for this position in Nepal Kathmandu is not just a professional decision but a personal one. The city’s unique blend of tradition and modernity, coupled with its proximity to the Himalayas, has always inspired me. I have followed developments in Nepal’s scientific landscape with great interest, particularly the initiatives by institutions like Tribhuvan University and the Nepal Academy of Science and Technology (NAST) to foster research in physics and related fields. I am especially drawn to [Institution Name]’s commitment to advancing cutting-edge research while addressing regional challenges such as climate change, natural disaster mitigation, and sustainable development. I am confident that my background in experimental physics, combined with my passion for education and community engagement, would allow me to make a meaningful contribution to your team.</w:t>
      </w:r>
    </w:p>
    <w:p>
      <w:pPr>
        <w:pStyle w:val="BodyText"/>
      </w:pPr>
      <w:r>
        <w:t xml:space="preserve">Moreover, living in Nepal Kathmandu would enable me to immerse myself in the local culture while leveraging my scientific expertise to support the country’s long-term goals. I am particularly interested in collaborating with Nepalese researchers on projects that utilize physics-based solutions for environmental monitoring or energy efficiency. For example, I have explored how sensor technologies can be adapted for real-time data collection in remote regions, a concept that could greatly benefit Nepal’s mountainous terrain and agricultural communities. This alignment between my skills and the needs of the region makes me an ideal candidate for this role.</w:t>
      </w:r>
    </w:p>
    <w:p>
      <w:pPr>
        <w:pStyle w:val="BodyText"/>
      </w:pPr>
      <w:r>
        <w:t xml:space="preserve">Finally, I want to emphasize my enthusiasm for joining a team that values innovation, integrity, and the pursuit of knowledge. I am confident that my technical expertise, combined with my dedication to fostering scientific curiosity in others, would allow me to thrive in the dynamic environment of Nepal Kathmandu. I would be honored to contribute to [Institution Name]’s mission of advancing physics research while making a tangible impact on the local community.</w:t>
      </w:r>
    </w:p>
    <w:p>
      <w:pPr>
        <w:pStyle w:val="BodyText"/>
      </w:pPr>
      <w:r>
        <w:t xml:space="preserve">Thank you for considering my application. I look forward to the opportunity to discuss how my background and vision align with the goals of your institu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Nepal Kathmandu</dc:title>
  <dc:creator/>
  <cp:keywords/>
  <dcterms:created xsi:type="dcterms:W3CDTF">2026-07-20T19:32:01Z</dcterms:created>
  <dcterms:modified xsi:type="dcterms:W3CDTF">2026-07-20T19:32:01Z</dcterms:modified>
</cp:coreProperties>
</file>

<file path=docProps/custom.xml><?xml version="1.0" encoding="utf-8"?>
<Properties xmlns="http://schemas.openxmlformats.org/officeDocument/2006/custom-properties" xmlns:vt="http://schemas.openxmlformats.org/officeDocument/2006/docPropsVTypes"/>
</file>